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3B401" w14:textId="35118979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63741A">
        <w:rPr>
          <w:sz w:val="72"/>
          <w:szCs w:val="72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2F030BDA" w14:textId="70E89596" w:rsidR="00604FC1" w:rsidRDefault="00604FC1" w:rsidP="00604FC1"/>
          <w:p w14:paraId="6F77986B" w14:textId="656958CA" w:rsidR="0063741A" w:rsidRDefault="0063741A" w:rsidP="005200ED">
            <w:pPr>
              <w:pStyle w:val="ListParagraph"/>
              <w:numPr>
                <w:ilvl w:val="0"/>
                <w:numId w:val="7"/>
              </w:numPr>
            </w:pPr>
            <w:r>
              <w:t>Perlin Noise</w:t>
            </w:r>
          </w:p>
          <w:p w14:paraId="23112333" w14:textId="04133226" w:rsidR="00643041" w:rsidRDefault="00FA168E" w:rsidP="005200ED">
            <w:pPr>
              <w:pStyle w:val="ListParagraph"/>
              <w:numPr>
                <w:ilvl w:val="0"/>
                <w:numId w:val="7"/>
              </w:numPr>
            </w:pPr>
            <w:r>
              <w:t>Introduction to Trigger Colliders</w:t>
            </w:r>
          </w:p>
          <w:p w14:paraId="2FBA0033" w14:textId="547FF09D" w:rsidR="00FA168E" w:rsidRDefault="00FA168E" w:rsidP="005200ED">
            <w:pPr>
              <w:pStyle w:val="ListParagraph"/>
              <w:numPr>
                <w:ilvl w:val="0"/>
                <w:numId w:val="7"/>
              </w:numPr>
            </w:pPr>
            <w:r>
              <w:t>Focus Activity continued</w:t>
            </w:r>
          </w:p>
          <w:p w14:paraId="4B3EA6C1" w14:textId="227E2E72" w:rsidR="00FA168E" w:rsidRDefault="00FA168E" w:rsidP="005200ED">
            <w:pPr>
              <w:pStyle w:val="ListParagraph"/>
              <w:numPr>
                <w:ilvl w:val="0"/>
                <w:numId w:val="7"/>
              </w:numPr>
            </w:pPr>
            <w:r>
              <w:t>Boxing game check up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3AB483CA" w14:textId="13F23DD8" w:rsidR="009C45FE" w:rsidRDefault="00FA168E" w:rsidP="00FA168E">
            <w:pPr>
              <w:rPr>
                <w:b/>
                <w:bCs/>
              </w:rPr>
            </w:pPr>
            <w:r>
              <w:rPr>
                <w:b/>
                <w:bCs/>
              </w:rPr>
              <w:t>Collider</w:t>
            </w:r>
          </w:p>
          <w:p w14:paraId="0E697330" w14:textId="77777777" w:rsidR="00FA168E" w:rsidRPr="00FA168E" w:rsidRDefault="00FA168E" w:rsidP="00FA168E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t>OnTriggerEnter(Collider c)</w:t>
            </w:r>
          </w:p>
          <w:p w14:paraId="490C3705" w14:textId="77777777" w:rsidR="00FA168E" w:rsidRPr="00FA168E" w:rsidRDefault="00FA168E" w:rsidP="00FA168E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t>OnTriggerExit(Collider c)</w:t>
            </w:r>
          </w:p>
          <w:p w14:paraId="4F3B4476" w14:textId="3C6C27EB" w:rsidR="00FA168E" w:rsidRPr="00FA168E" w:rsidRDefault="00FA168E" w:rsidP="00FA168E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t xml:space="preserve">OnTriggerStay (Collider c) 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4EA0EE9F" w14:textId="220F21AD" w:rsidR="00E71F8B" w:rsidRDefault="005200ED" w:rsidP="005200ED">
            <w:r>
              <w:t xml:space="preserve"> </w:t>
            </w:r>
          </w:p>
          <w:p w14:paraId="063DF062" w14:textId="6518AFC4" w:rsidR="009C45FE" w:rsidRDefault="00FA168E" w:rsidP="00115EBE">
            <w:pPr>
              <w:rPr>
                <w:b/>
                <w:bCs/>
              </w:rPr>
            </w:pPr>
            <w:r>
              <w:rPr>
                <w:b/>
                <w:bCs/>
              </w:rPr>
              <w:t>Collider</w:t>
            </w:r>
          </w:p>
          <w:p w14:paraId="7F1BD9AD" w14:textId="5B70249E" w:rsidR="00FA168E" w:rsidRDefault="000E34CC" w:rsidP="00115EBE">
            <w:hyperlink r:id="rId7" w:history="1">
              <w:r w:rsidR="00FA168E" w:rsidRPr="00842F28">
                <w:rPr>
                  <w:rStyle w:val="Hyperlink"/>
                </w:rPr>
                <w:t>https://docs.unity3d.com/ScriptReference/Collider.html</w:t>
              </w:r>
            </w:hyperlink>
          </w:p>
          <w:p w14:paraId="08ED6302" w14:textId="58802956" w:rsidR="00FA168E" w:rsidRDefault="00FA168E" w:rsidP="00115EBE">
            <w:r>
              <w:t>On Trigger Enter</w:t>
            </w:r>
          </w:p>
          <w:p w14:paraId="47BEA275" w14:textId="578D2DFC" w:rsidR="00FA168E" w:rsidRDefault="000E34CC" w:rsidP="00115EBE">
            <w:hyperlink r:id="rId8" w:history="1">
              <w:r w:rsidR="00FA168E" w:rsidRPr="00842F28">
                <w:rPr>
                  <w:rStyle w:val="Hyperlink"/>
                </w:rPr>
                <w:t>https://docs.unity3d.com/ScriptReference/Collider.OnTriggerEnter.html</w:t>
              </w:r>
            </w:hyperlink>
          </w:p>
          <w:p w14:paraId="0DB190C3" w14:textId="78262A10" w:rsidR="00FA168E" w:rsidRDefault="00FA168E" w:rsidP="00115EBE">
            <w:r>
              <w:t>On Trigger Exit</w:t>
            </w:r>
          </w:p>
          <w:p w14:paraId="6B289E6C" w14:textId="1CC2DDC5" w:rsidR="00FA168E" w:rsidRDefault="000E34CC" w:rsidP="00115EBE">
            <w:hyperlink r:id="rId9" w:history="1">
              <w:r w:rsidR="00FA168E" w:rsidRPr="00842F28">
                <w:rPr>
                  <w:rStyle w:val="Hyperlink"/>
                </w:rPr>
                <w:t>https://docs.unity3d.com/ScriptReference/Collider.OnTriggerExit.html</w:t>
              </w:r>
            </w:hyperlink>
          </w:p>
          <w:p w14:paraId="7AE62440" w14:textId="1A6694DC" w:rsidR="00FA168E" w:rsidRDefault="00FA168E" w:rsidP="00115EBE">
            <w:r>
              <w:t>On Trigger Stay</w:t>
            </w:r>
          </w:p>
          <w:p w14:paraId="6C697C6F" w14:textId="2130C3B0" w:rsidR="00FA168E" w:rsidRDefault="000E34CC" w:rsidP="00115EBE">
            <w:hyperlink r:id="rId10" w:history="1">
              <w:r w:rsidR="000E13C7" w:rsidRPr="00842F28">
                <w:rPr>
                  <w:rStyle w:val="Hyperlink"/>
                </w:rPr>
                <w:t>https://docs.unity3d.com/ScriptReference/Collider.OnTriggerStay.html</w:t>
              </w:r>
            </w:hyperlink>
          </w:p>
          <w:p w14:paraId="74635951" w14:textId="1423F8A9" w:rsidR="00115EBE" w:rsidRDefault="00115EBE" w:rsidP="00115EBE"/>
        </w:tc>
      </w:tr>
    </w:tbl>
    <w:p w14:paraId="22EE577B" w14:textId="638B7AA0" w:rsidR="006726C4" w:rsidRDefault="006726C4" w:rsidP="009E5BB2"/>
    <w:p w14:paraId="78EC4368" w14:textId="77777777" w:rsidR="009C45FE" w:rsidRDefault="009C45FE" w:rsidP="009E5BB2"/>
    <w:p w14:paraId="0FA745EB" w14:textId="77777777" w:rsidR="009C45FE" w:rsidRDefault="009C45FE" w:rsidP="00643041">
      <w:pPr>
        <w:pStyle w:val="Heading2"/>
      </w:pPr>
    </w:p>
    <w:p w14:paraId="59F6B841" w14:textId="77777777" w:rsidR="009C45FE" w:rsidRDefault="009C45FE" w:rsidP="00643041">
      <w:pPr>
        <w:pStyle w:val="Heading2"/>
      </w:pPr>
    </w:p>
    <w:p w14:paraId="608A4170" w14:textId="77777777" w:rsidR="009C45FE" w:rsidRDefault="009C45FE" w:rsidP="00643041">
      <w:pPr>
        <w:pStyle w:val="Heading2"/>
      </w:pPr>
    </w:p>
    <w:p w14:paraId="7F60DB5A" w14:textId="41CC1736" w:rsidR="009C45FE" w:rsidRDefault="009C45FE" w:rsidP="00643041">
      <w:pPr>
        <w:pStyle w:val="Heading2"/>
      </w:pPr>
    </w:p>
    <w:p w14:paraId="4DA354D9" w14:textId="067DA0BB" w:rsidR="009C45FE" w:rsidRDefault="009C45FE" w:rsidP="009C45FE"/>
    <w:p w14:paraId="1C8BDB5C" w14:textId="3C6B1F74" w:rsidR="000E13C7" w:rsidRDefault="000E13C7" w:rsidP="009C45FE"/>
    <w:p w14:paraId="74A28678" w14:textId="77777777" w:rsidR="000E13C7" w:rsidRPr="009C45FE" w:rsidRDefault="000E13C7" w:rsidP="009C45FE"/>
    <w:p w14:paraId="65DC053D" w14:textId="61511A0A" w:rsidR="006726C4" w:rsidRDefault="00643041" w:rsidP="00643041">
      <w:pPr>
        <w:pStyle w:val="Heading2"/>
      </w:pPr>
      <w:r>
        <w:lastRenderedPageBreak/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4D06A96C" w:rsidR="00643041" w:rsidRDefault="00643041" w:rsidP="00643041">
      <w:r>
        <w:t>Prompt: Create a basic forest that has trees in certain areas and has a basic cubic terrain with varying heights</w:t>
      </w:r>
      <w:r w:rsidR="000F7C52">
        <w:t xml:space="preserve"> using Perlin noise</w:t>
      </w:r>
      <w:r>
        <w:t>.</w:t>
      </w:r>
    </w:p>
    <w:p w14:paraId="04CBDF4F" w14:textId="3AD56209" w:rsidR="00643041" w:rsidRDefault="00643041" w:rsidP="00643041">
      <w:r>
        <w:t>Requirements:</w:t>
      </w:r>
    </w:p>
    <w:p w14:paraId="271ECB63" w14:textId="3EF78BD3" w:rsidR="00643041" w:rsidRDefault="00643041" w:rsidP="00643041">
      <w:pPr>
        <w:pStyle w:val="ListParagraph"/>
        <w:numPr>
          <w:ilvl w:val="0"/>
          <w:numId w:val="9"/>
        </w:numPr>
      </w:pPr>
      <w:r>
        <w:t>Terrain created based on Perlin Noise</w:t>
      </w:r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E753D40" w:rsidR="006726C4" w:rsidRDefault="00960F6B" w:rsidP="009E5BB2">
      <w:r>
        <w:rPr>
          <w:noProof/>
        </w:rPr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39BC044E" w:rsidR="00960F6B" w:rsidRDefault="00960F6B" w:rsidP="009E5BB2">
      <w:r>
        <w:t xml:space="preserve">PerlinNoise </w:t>
      </w:r>
      <w:r w:rsidR="000F7C52">
        <w:t>*</w:t>
      </w:r>
      <w:r>
        <w:t xml:space="preserve">= Random.Range(0,5) </w:t>
      </w:r>
    </w:p>
    <w:p w14:paraId="2B0C5E34" w14:textId="1486CC75" w:rsidR="005200ED" w:rsidRDefault="005200ED" w:rsidP="009E5BB2"/>
    <w:p w14:paraId="2225330B" w14:textId="48DF969F" w:rsidR="009C45FE" w:rsidRDefault="009C45FE" w:rsidP="009C45FE"/>
    <w:p w14:paraId="44A230FF" w14:textId="1D3E7B4F" w:rsidR="000E13C7" w:rsidRDefault="000E13C7" w:rsidP="009C45FE"/>
    <w:p w14:paraId="010D42EB" w14:textId="77777777" w:rsidR="000E13C7" w:rsidRPr="009C45FE" w:rsidRDefault="000E13C7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lastRenderedPageBreak/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63AE7204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>
              <w:t>2</w:t>
            </w:r>
            <w:r w:rsidR="000E13C7">
              <w:t>5</w:t>
            </w:r>
            <w:r w:rsidR="00DA02F7">
              <w:t xml:space="preserve"> </w:t>
            </w:r>
            <w:r w:rsidR="0063741A">
              <w:t>March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736F9263" w:rsidR="00762F4B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643041">
              <w:t>5:</w:t>
            </w:r>
            <w:r w:rsidR="00B20166">
              <w:t>22</w:t>
            </w:r>
            <w:r w:rsidR="00C035B0">
              <w:t xml:space="preserve">PM – </w:t>
            </w:r>
            <w:r w:rsidR="00643041">
              <w:t>6:</w:t>
            </w:r>
            <w:r w:rsidR="000E13C7">
              <w:t>00</w:t>
            </w:r>
            <w:r w:rsidR="00C035B0">
              <w:t>PM AWST</w:t>
            </w:r>
            <w:r w:rsidR="00762F4B">
              <w:br/>
            </w:r>
            <w:r w:rsidR="000E13C7">
              <w:t>2</w:t>
            </w:r>
            <w:r w:rsidR="0063741A">
              <w:t>5</w:t>
            </w:r>
            <w:r w:rsidR="00643041">
              <w:t xml:space="preserve"> </w:t>
            </w:r>
            <w:r w:rsidR="000E13C7">
              <w:t>March</w:t>
            </w:r>
            <w:r w:rsidR="00C035B0">
              <w:t xml:space="preserve">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186" w:type="dxa"/>
          </w:tcPr>
          <w:p w14:paraId="37E06CA0" w14:textId="24936BB2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63741A">
              <w:t>5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589715DD" w:rsidR="00762F4B" w:rsidRDefault="00762F4B" w:rsidP="00604FC1">
            <w:pPr>
              <w:pStyle w:val="ListParagraph"/>
              <w:ind w:left="0"/>
            </w:pP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5B010A" w14:paraId="0089987C" w14:textId="77777777" w:rsidTr="00053B1C">
              <w:tc>
                <w:tcPr>
                  <w:tcW w:w="343" w:type="dxa"/>
                </w:tcPr>
                <w:p w14:paraId="525910D6" w14:textId="583B1FFA" w:rsidR="005B010A" w:rsidRDefault="005B010A" w:rsidP="00604FC1">
                  <w:pPr>
                    <w:pStyle w:val="ListParagraph"/>
                    <w:ind w:left="0"/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DE7CBFE" w14:textId="66163165" w:rsidR="005B010A" w:rsidRDefault="00990AD9" w:rsidP="00604FC1">
                  <w:pPr>
                    <w:pStyle w:val="ListParagraph"/>
                    <w:ind w:left="0"/>
                  </w:pPr>
                  <w:r>
                    <w:t xml:space="preserve">Introduce </w:t>
                  </w:r>
                  <w:r w:rsidR="000E13C7">
                    <w:t>Trigger Collider</w:t>
                  </w:r>
                  <w:r w:rsidR="00BF3A6D">
                    <w:t xml:space="preserve"> </w:t>
                  </w:r>
                </w:p>
              </w:tc>
            </w:tr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17BA3D" w:rsidR="00990AD9" w:rsidRDefault="000E13C7" w:rsidP="00604FC1">
                  <w:pPr>
                    <w:pStyle w:val="ListParagraph"/>
                    <w:ind w:left="0"/>
                  </w:pPr>
                  <w:r>
                    <w:t>Focus Activity 2 Continued</w:t>
                  </w:r>
                </w:p>
              </w:tc>
            </w:tr>
            <w:tr w:rsidR="000E13C7" w14:paraId="29CA6A61" w14:textId="77777777" w:rsidTr="00053B1C">
              <w:tc>
                <w:tcPr>
                  <w:tcW w:w="343" w:type="dxa"/>
                </w:tcPr>
                <w:p w14:paraId="164A2664" w14:textId="087A540E" w:rsidR="000E13C7" w:rsidRDefault="000E13C7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5AF8692" w14:textId="77022C4D" w:rsidR="000E13C7" w:rsidRDefault="000E13C7" w:rsidP="00604FC1">
                  <w:pPr>
                    <w:pStyle w:val="ListParagraph"/>
                    <w:ind w:left="0"/>
                  </w:pPr>
                  <w:r>
                    <w:t>Boxing game checkup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8E6BD7" w14:textId="77777777" w:rsidR="000E34CC" w:rsidRDefault="000E34CC" w:rsidP="009E5BB2">
      <w:pPr>
        <w:spacing w:after="0" w:line="240" w:lineRule="auto"/>
      </w:pPr>
      <w:r>
        <w:separator/>
      </w:r>
    </w:p>
  </w:endnote>
  <w:endnote w:type="continuationSeparator" w:id="0">
    <w:p w14:paraId="0726AE41" w14:textId="77777777" w:rsidR="000E34CC" w:rsidRDefault="000E34CC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119AB8" w14:textId="77777777" w:rsidR="000E34CC" w:rsidRDefault="000E34CC" w:rsidP="009E5BB2">
      <w:pPr>
        <w:spacing w:after="0" w:line="240" w:lineRule="auto"/>
      </w:pPr>
      <w:r>
        <w:separator/>
      </w:r>
    </w:p>
  </w:footnote>
  <w:footnote w:type="continuationSeparator" w:id="0">
    <w:p w14:paraId="738AC674" w14:textId="77777777" w:rsidR="000E34CC" w:rsidRDefault="000E34CC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32D234" w14:textId="7B8A4F5A" w:rsidR="009E5BB2" w:rsidRDefault="00FA168E">
    <w:pPr>
      <w:pStyle w:val="Header"/>
    </w:pPr>
    <w:r>
      <w:t>Session 2</w:t>
    </w:r>
    <w:r w:rsidR="0063741A"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Ya1ABmNgfwsAAAA"/>
  </w:docVars>
  <w:rsids>
    <w:rsidRoot w:val="00604FC1"/>
    <w:rsid w:val="00002A31"/>
    <w:rsid w:val="00053B1C"/>
    <w:rsid w:val="000E13C7"/>
    <w:rsid w:val="000E34CC"/>
    <w:rsid w:val="000F7C52"/>
    <w:rsid w:val="001106A7"/>
    <w:rsid w:val="00115EBE"/>
    <w:rsid w:val="00223A96"/>
    <w:rsid w:val="00264414"/>
    <w:rsid w:val="00265B4B"/>
    <w:rsid w:val="00273AE6"/>
    <w:rsid w:val="003507FF"/>
    <w:rsid w:val="005200ED"/>
    <w:rsid w:val="00565AB8"/>
    <w:rsid w:val="005B010A"/>
    <w:rsid w:val="00604FC1"/>
    <w:rsid w:val="00612F7B"/>
    <w:rsid w:val="0063741A"/>
    <w:rsid w:val="00643041"/>
    <w:rsid w:val="006726C4"/>
    <w:rsid w:val="006E57AE"/>
    <w:rsid w:val="00711E1E"/>
    <w:rsid w:val="0072522C"/>
    <w:rsid w:val="00762F4B"/>
    <w:rsid w:val="00882C79"/>
    <w:rsid w:val="008A23CA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622E4"/>
    <w:rsid w:val="00CF5F95"/>
    <w:rsid w:val="00DA02F7"/>
    <w:rsid w:val="00DA70CC"/>
    <w:rsid w:val="00DB4682"/>
    <w:rsid w:val="00E71F8B"/>
    <w:rsid w:val="00F222EB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unity3d.com/ScriptReference/Collider.OnTriggerEnter.html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docs.unity3d.com/ScriptReference/Collider.html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ocs.unity3d.com/ScriptReference/Collider.OnTriggerStay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unity3d.com/ScriptReference/Collider.OnTriggerExit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3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21</cp:revision>
  <cp:lastPrinted>2021-01-31T12:04:00Z</cp:lastPrinted>
  <dcterms:created xsi:type="dcterms:W3CDTF">2021-02-09T07:56:00Z</dcterms:created>
  <dcterms:modified xsi:type="dcterms:W3CDTF">2021-03-25T10:02:00Z</dcterms:modified>
</cp:coreProperties>
</file>